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CF91" w14:textId="77777777" w:rsidR="003D4A3A" w:rsidRPr="003D4A3A" w:rsidRDefault="003D4A3A" w:rsidP="004F6EBB">
      <w:pPr>
        <w:pStyle w:val="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a9"/>
            <w:sz w:val="22"/>
          </w:rPr>
          <w:t>"</w:t>
        </w:r>
        <w:r w:rsidRPr="00986417">
          <w:rPr>
            <w:rStyle w:val="a9"/>
            <w:noProof/>
            <w:sz w:val="22"/>
          </w:rPr>
          <w:t xml:space="preserve">JavaScript </w:t>
        </w:r>
        <w:r w:rsidRPr="00986417">
          <w:rPr>
            <w:rStyle w:val="a9"/>
            <w:sz w:val="22"/>
          </w:rPr>
          <w:t xml:space="preserve">Advanced" course @ </w:t>
        </w:r>
        <w:r w:rsidRPr="00986417">
          <w:rPr>
            <w:rStyle w:val="a9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a9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ab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ab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ab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ab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ab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2"/>
      </w:pPr>
      <w:r>
        <w:t>String Length</w:t>
      </w:r>
    </w:p>
    <w:p w14:paraId="3B157620" w14:textId="026F6987" w:rsidR="003D4A3A" w:rsidRPr="00780D8D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ac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a9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a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ab"/>
          <w:sz w:val="22"/>
        </w:rPr>
        <w:t xml:space="preserve">n </w:t>
      </w:r>
      <w:r w:rsidRPr="00993872">
        <w:rPr>
          <w:rStyle w:val="ab"/>
          <w:b w:val="0"/>
          <w:sz w:val="22"/>
        </w:rPr>
        <w:t>and</w:t>
      </w:r>
      <w:r w:rsidRPr="00993872">
        <w:rPr>
          <w:rStyle w:val="ab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ab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ac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ac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ac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21A2A" w14:textId="77777777" w:rsidR="00C4677B" w:rsidRDefault="00C4677B" w:rsidP="008068A2">
      <w:pPr>
        <w:spacing w:after="0" w:line="240" w:lineRule="auto"/>
      </w:pPr>
      <w:r>
        <w:separator/>
      </w:r>
    </w:p>
  </w:endnote>
  <w:endnote w:type="continuationSeparator" w:id="0">
    <w:p w14:paraId="35E0C5D2" w14:textId="77777777" w:rsidR="00C4677B" w:rsidRDefault="00C467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B371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5F8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B371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5F8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3E2EA" w14:textId="77777777" w:rsidR="00C4677B" w:rsidRDefault="00C4677B" w:rsidP="008068A2">
      <w:pPr>
        <w:spacing w:after="0" w:line="240" w:lineRule="auto"/>
      </w:pPr>
      <w:r>
        <w:separator/>
      </w:r>
    </w:p>
  </w:footnote>
  <w:footnote w:type="continuationSeparator" w:id="0">
    <w:p w14:paraId="63878A30" w14:textId="77777777" w:rsidR="00C4677B" w:rsidRDefault="00C467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150A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0FADD6-E396-46D4-943F-968364F26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</TotalTime>
  <Pages>7</Pages>
  <Words>1034</Words>
  <Characters>5895</Characters>
  <Application>Microsoft Office Word</Application>
  <DocSecurity>0</DocSecurity>
  <Lines>49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1</cp:revision>
  <cp:lastPrinted>2015-10-26T22:35:00Z</cp:lastPrinted>
  <dcterms:created xsi:type="dcterms:W3CDTF">2019-11-12T12:29:00Z</dcterms:created>
  <dcterms:modified xsi:type="dcterms:W3CDTF">2022-01-05T12:15:00Z</dcterms:modified>
  <cp:category>computer programming;programming;software development;software engineering</cp:category>
</cp:coreProperties>
</file>